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de</w:t>
      </w:r>
    </w:p>
    <w:bookmarkStart w:id="20" w:name="scholarship-application-letter"/>
    <w:p>
      <w:pPr>
        <w:pStyle w:val="Heading1"/>
      </w:pPr>
      <w:r>
        <w:t xml:space="preserve">Scholarship Application Letter</w:t>
      </w:r>
    </w:p>
    <w:p>
      <w:pPr>
        <w:pStyle w:val="FirstParagraph"/>
      </w:pPr>
      <w:r>
        <w:t xml:space="preserve">For the Plumbing Trade Program at Toronto Skill Development Institute</w:t>
      </w:r>
    </w:p>
    <w:bookmarkEnd w:id="20"/>
    <w:p>
      <w:pPr>
        <w:pStyle w:val="BodyText"/>
      </w:pPr>
      <w:r>
        <w:t xml:space="preserve">October 26, 2023</w:t>
      </w:r>
    </w:p>
    <w:p>
      <w:pPr>
        <w:pStyle w:val="BodyText"/>
      </w:pPr>
      <w:r>
        <w:t xml:space="preserve">Scholarship Committee</w:t>
      </w:r>
    </w:p>
    <w:p>
      <w:pPr>
        <w:pStyle w:val="BodyText"/>
      </w:pPr>
      <w:r>
        <w:t xml:space="preserve">Toronto Skill Development Institute</w:t>
      </w:r>
    </w:p>
    <w:p>
      <w:pPr>
        <w:pStyle w:val="BodyText"/>
      </w:pPr>
      <w:r>
        <w:t xml:space="preserve">459 Bloor Street West, Toronto, ON M5S 1X3</w:t>
      </w:r>
    </w:p>
    <w:bookmarkStart w:id="21" w:name="dear-scholarship-committee"/>
    <w:p>
      <w:pPr>
        <w:pStyle w:val="Heading2"/>
      </w:pPr>
      <w:r>
        <w:t xml:space="preserve">Dear Scholarship Committee,</w:t>
      </w:r>
    </w:p>
    <w:bookmarkEnd w:id="21"/>
    <w:p>
      <w:pPr>
        <w:pStyle w:val="FirstParagraph"/>
      </w:pPr>
      <w:r>
        <w:t xml:space="preserve">I am writing this Scholarship Application Letter to formally apply for the Plumbing Trade Scholarship at Toronto Skill Development Institute, with the unwavering goal of becoming a certified Plumber in Canada Toronto. As someone deeply committed to mastering the plumbing trade, I understand that this scholarship represents not merely financial assistance but a pivotal opportunity to contribute meaningfully to one of Canada's most vital and growing industries.</w:t>
      </w:r>
    </w:p>
    <w:p>
      <w:pPr>
        <w:pStyle w:val="BodyText"/>
      </w:pPr>
      <w:r>
        <w:t xml:space="preserve">My passion for plumbing was ignited during my childhood in Mississauga, where I observed the intricate work of a family friend who ran a small plumbing business. Witnessing how he resolved critical water system failures during Toronto's harsh winters demonstrated to me that plumbing is far more than pipe installation – it is the lifeblood of modern infrastructure. In Canada Toronto, where over 6 million residents depend on reliable water and sanitation systems daily, the role of a skilled Plumber becomes absolutely indispensable. The Canadian government projects a 15% increase in plumbing job openings by 2028, with Toronto alone accounting for nearly one-third of this demand due to its rapid urban development and aging infrastructure.</w:t>
      </w:r>
    </w:p>
    <w:p>
      <w:pPr>
        <w:pStyle w:val="BodyText"/>
      </w:pPr>
      <w:r>
        <w:t xml:space="preserve">What drives me is the profound connection between plumbing expertise and community well-being. During my volunteer work at a Toronto-based non-profit that repairs housing for low-income families, I assisted in fixing leaky pipes in over 20 units within six months. This experience revealed how a single faulty faucet or sewer line can disrupt entire households – causing health hazards, financial strain, and emotional distress. In Canada Toronto's diverse neighborhoods from Scarborough to Downtown core, the need for ethical and skilled Plumber professionals transcends mere employment; it represents social responsibility. I aim to become the type of Plumber who doesn't just fix pipes but restores dignity to families facing housing insecurity.</w:t>
      </w:r>
    </w:p>
    <w:p>
      <w:pPr>
        <w:pStyle w:val="BodyText"/>
      </w:pPr>
      <w:r>
        <w:t xml:space="preserve">My academic journey has prepared me for this vocation. As a graduate of Etobicoke Secondary School with honors in Applied Technology, I completed all prerequisite courses including Advanced Mathematics and Physics, which are critical for understanding hydraulic principles and pressure dynamics essential to modern plumbing. I also pursued a Certificate in Basic Construction Skills through the Toronto District School Board, where I mastered blueprint reading and safety protocols. However, what truly sets me apart is my hands-on experience: for two summers, I worked as an apprentice assistant with R.J. Plumbing Services in North York, learning pipe fitting under certified journeypersons. This gave me firsthand insight into Toronto's unique plumbing challenges – from navigating the complex legacy sewer systems beneath downtown buildings to adapting to new green building standards like rainwater harvesting systems mandated by the Ontario Building Code.</w:t>
      </w:r>
    </w:p>
    <w:p>
      <w:pPr>
        <w:pStyle w:val="BodyText"/>
      </w:pPr>
      <w:r>
        <w:t xml:space="preserve">The financial barrier to entering this trade is significant. While Toronto Skill Development Institute offers a comprehensive two-year Plumbing Program covering all essential areas from gas fitting to advanced CAD design, the total cost of $14,200 presents an obstacle for my family. My parents operate a small grocery store in Rexdale with modest earnings, and I have been supporting myself through part-time work since age 16. This scholarship would eliminate the burden of student loans that could otherwise deter me from pursuing this career path during Toronto's current skilled trades shortage. In fact, according to the Government of Canada's Labour Market Information, plumbers in Toronto earn an average starting salary of $58,000 annually with significant growth potential – a stable future I cannot afford to delay.</w:t>
      </w:r>
    </w:p>
    <w:p>
      <w:pPr>
        <w:pStyle w:val="BodyText"/>
      </w:pPr>
      <w:r>
        <w:t xml:space="preserve">As I envision my future as a Plumber in Canada Toronto, I see myself contributing to the city's sustainability goals. Toronto's Green Roof Bylaw and Water Conservation Strategy require innovative plumbing solutions, and I intend to specialize in eco-friendly systems such as greywater recycling and energy-efficient water heating. My goal is not just to earn a living but to become part of Toronto's infrastructure evolution – helping build resilient communities that can withstand climate challenges while maintaining public health standards. I've already begun researching the Ontario College of Trades' requirements for certification and am committed to pursuing my Red Seal designation upon graduation.</w:t>
      </w:r>
    </w:p>
    <w:p>
      <w:pPr>
        <w:pStyle w:val="BodyText"/>
      </w:pPr>
      <w:r>
        <w:t xml:space="preserve">This Scholarship Application Letter represents more than a request for funds; it is a declaration of my commitment to Toronto's future. I understand that becoming an exceptional Plumber demands technical mastery, ethical integrity, and community engagement – values embodied by the Toronto Skill Development Institute's teaching philosophy. I have already secured letters of recommendation from two certified plumbers who have witnessed my dedication firsthand, including Mr. David Chen (Journeyperson Plumber at Toronto Hydro) and Mrs. Amina Hassan (Manager at Habitat for Humanity Greater Toronto), both of whom endorse my aptitude for this trade.</w:t>
      </w:r>
    </w:p>
    <w:p>
      <w:pPr>
        <w:pStyle w:val="BodyText"/>
      </w:pPr>
      <w:r>
        <w:t xml:space="preserve">In closing, I implore you to consider how investing in my education will yield measurable returns for Canada Toronto. The plumbing industry faces a critical shortage of 20,000 workers across Ontario by 2025, and qualified individuals like me are urgently needed to maintain the city's infrastructure. By supporting this Scholarship Application Letter, your committee will directly contribute to strengthening Toronto's foundation – literally and figuratively. I am prepared to work tirelessly in your program, exceed all academic expectations, and ultimately become a respected Plumber who serves Toronto with excellence for decades to come.</w:t>
      </w:r>
    </w:p>
    <w:p>
      <w:pPr>
        <w:pStyle w:val="BodyText"/>
      </w:pPr>
      <w:r>
        <w:t xml:space="preserve">Thank you for considering my application. I have attached all required documentation including transcripts, proof of community service hours, and recommendation letters. I welcome the opportunity to discuss my qualifications further at your convenience and can be reached at 416-555-0198 or j.singh@email.com.</w:t>
      </w:r>
    </w:p>
    <w:p>
      <w:pPr>
        <w:pStyle w:val="BodyText"/>
      </w:pPr>
      <w:r>
        <w:t xml:space="preserve">Sincerely,</w:t>
      </w:r>
    </w:p>
    <w:p>
      <w:pPr>
        <w:pStyle w:val="BodyText"/>
      </w:pPr>
      <w:r>
        <w:t xml:space="preserve">Jasmeet Singh</w:t>
      </w:r>
    </w:p>
    <w:p>
      <w:pPr>
        <w:pStyle w:val="BodyText"/>
      </w:pPr>
      <w:r>
        <w:t xml:space="preserve">123 Queen Street West, Toronto, ON M5G 1M4</w:t>
      </w:r>
    </w:p>
    <w:p>
      <w:pPr>
        <w:pStyle w:val="BodyText"/>
      </w:pPr>
      <w:r>
        <w:t xml:space="preserve">This Scholarship Application Letter is submitted for the Plumbing Trade Program at Toronto Skill Development Institute, Canada Toronto. 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de</dc:title>
  <dc:creator/>
  <dc:language>en</dc:language>
  <cp:keywords/>
  <dcterms:created xsi:type="dcterms:W3CDTF">2026-07-21T13:42:12Z</dcterms:created>
  <dcterms:modified xsi:type="dcterms:W3CDTF">2026-07-21T13:42:12Z</dcterms:modified>
</cp:coreProperties>
</file>

<file path=docProps/custom.xml><?xml version="1.0" encoding="utf-8"?>
<Properties xmlns="http://schemas.openxmlformats.org/officeDocument/2006/custom-properties" xmlns:vt="http://schemas.openxmlformats.org/officeDocument/2006/docPropsVTypes"/>
</file>